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AA03C" w14:textId="77777777" w:rsidR="00492A78" w:rsidRDefault="00492A78" w:rsidP="007E6BD7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PIUS QUARM,</w:t>
      </w:r>
    </w:p>
    <w:p w14:paraId="3C31D5C5" w14:textId="77777777" w:rsidR="00492A78" w:rsidRDefault="00492A78" w:rsidP="007E6BD7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KEJEBIL.</w:t>
      </w:r>
    </w:p>
    <w:p w14:paraId="5EE2B457" w14:textId="77777777" w:rsidR="00492A78" w:rsidRDefault="00492A78" w:rsidP="007E6BD7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3</w:t>
      </w:r>
      <w:r w:rsidRPr="00492A7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JUNE,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2023.</w:t>
      </w:r>
    </w:p>
    <w:p w14:paraId="3A2D5C46" w14:textId="77777777" w:rsidR="00492A78" w:rsidRDefault="00492A78" w:rsidP="007E6BD7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HEAD,</w:t>
      </w:r>
    </w:p>
    <w:p w14:paraId="7939CE21" w14:textId="77777777" w:rsidR="00492A78" w:rsidRDefault="00492A78" w:rsidP="007E6BD7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GALAXY POLY PRODUCT LIMITED,</w:t>
      </w:r>
    </w:p>
    <w:p w14:paraId="39A5CCFD" w14:textId="77777777" w:rsidR="00492A78" w:rsidRDefault="00492A78" w:rsidP="007E6BD7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. O. BOX TD 1208,</w:t>
      </w:r>
    </w:p>
    <w:p w14:paraId="28B5C946" w14:textId="77777777" w:rsidR="00492A78" w:rsidRDefault="00492A78" w:rsidP="007E6BD7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AKORADI.</w:t>
      </w:r>
    </w:p>
    <w:p w14:paraId="60F74138" w14:textId="77777777" w:rsidR="00492A78" w:rsidRDefault="00492A7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88DE36E" w14:textId="77777777" w:rsidR="00492A78" w:rsidRDefault="00492A7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ar Sir,</w:t>
      </w:r>
    </w:p>
    <w:p w14:paraId="465A9D85" w14:textId="77777777" w:rsidR="00492A78" w:rsidRDefault="00492A78" w:rsidP="00492A7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92A78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APPLICATION FOR FINANCIAL FACILITY(LOAN)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</w:t>
      </w:r>
    </w:p>
    <w:p w14:paraId="1D59D7C0" w14:textId="0DB674BE" w:rsidR="00492A78" w:rsidRDefault="00492A78" w:rsidP="00492A7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 humbly write to seek </w:t>
      </w:r>
      <w:r w:rsidR="00EB5316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en-US"/>
        </w:rPr>
        <w:t>loan facility of GHC 1000.00</w:t>
      </w:r>
      <w:r w:rsidR="00EB5316">
        <w:rPr>
          <w:rFonts w:ascii="Times New Roman" w:hAnsi="Times New Roman" w:cs="Times New Roman"/>
          <w:sz w:val="24"/>
          <w:szCs w:val="24"/>
          <w:lang w:val="en-US"/>
        </w:rPr>
        <w:t xml:space="preserve"> to aid me address family issues and as well pay my daughter’s school fees.</w:t>
      </w:r>
    </w:p>
    <w:p w14:paraId="1AB6B1D3" w14:textId="1D833803" w:rsidR="00EB5316" w:rsidRDefault="00DB797E" w:rsidP="00492A7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 propose a payment plan </w:t>
      </w:r>
      <w:r w:rsidR="00415878">
        <w:rPr>
          <w:rFonts w:ascii="Times New Roman" w:hAnsi="Times New Roman" w:cs="Times New Roman"/>
          <w:sz w:val="24"/>
          <w:szCs w:val="24"/>
          <w:lang w:val="en-US"/>
        </w:rPr>
        <w:t>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alary deductions in three subsequent month</w:t>
      </w:r>
      <w:r w:rsidR="00415878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GHC 333.33)</w:t>
      </w:r>
      <w:r w:rsidR="004005B5">
        <w:rPr>
          <w:rFonts w:ascii="Times New Roman" w:hAnsi="Times New Roman" w:cs="Times New Roman"/>
          <w:sz w:val="24"/>
          <w:szCs w:val="24"/>
          <w:lang w:val="en-US"/>
        </w:rPr>
        <w:t xml:space="preserve">. I would be glad if this </w:t>
      </w:r>
      <w:r w:rsidR="007E6BD7">
        <w:rPr>
          <w:rFonts w:ascii="Times New Roman" w:hAnsi="Times New Roman" w:cs="Times New Roman"/>
          <w:sz w:val="24"/>
          <w:szCs w:val="24"/>
          <w:lang w:val="en-US"/>
        </w:rPr>
        <w:t xml:space="preserve">humble </w:t>
      </w:r>
      <w:r w:rsidR="004005B5">
        <w:rPr>
          <w:rFonts w:ascii="Times New Roman" w:hAnsi="Times New Roman" w:cs="Times New Roman"/>
          <w:sz w:val="24"/>
          <w:szCs w:val="24"/>
          <w:lang w:val="en-US"/>
        </w:rPr>
        <w:t>request is</w:t>
      </w:r>
      <w:r w:rsidR="007E6BD7">
        <w:rPr>
          <w:rFonts w:ascii="Times New Roman" w:hAnsi="Times New Roman" w:cs="Times New Roman"/>
          <w:sz w:val="24"/>
          <w:szCs w:val="24"/>
          <w:lang w:val="en-US"/>
        </w:rPr>
        <w:t xml:space="preserve"> considered and approved as soon as possible.</w:t>
      </w:r>
      <w:r w:rsidR="004005B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DD0B3A8" w14:textId="77777777" w:rsidR="007E6BD7" w:rsidRDefault="007E6BD7" w:rsidP="00492A7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ounting on your usual co-operation. </w:t>
      </w:r>
    </w:p>
    <w:p w14:paraId="7A892339" w14:textId="77777777" w:rsidR="007E6BD7" w:rsidRDefault="007E6BD7" w:rsidP="00492A7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ank you.</w:t>
      </w:r>
    </w:p>
    <w:p w14:paraId="7A1930D3" w14:textId="77777777" w:rsidR="007E6BD7" w:rsidRDefault="007E6BD7" w:rsidP="00492A7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372F6E1" w14:textId="77777777" w:rsidR="007E6BD7" w:rsidRDefault="007E6BD7" w:rsidP="00492A7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Yours faithfully,</w:t>
      </w:r>
    </w:p>
    <w:p w14:paraId="5C75E2B0" w14:textId="77777777" w:rsidR="007E6BD7" w:rsidRDefault="007E6BD7" w:rsidP="00492A7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18668AF" w14:textId="77777777" w:rsidR="007E6BD7" w:rsidRDefault="007E6BD7" w:rsidP="00492A7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…………………..</w:t>
      </w:r>
    </w:p>
    <w:p w14:paraId="0C6AC6E3" w14:textId="77777777" w:rsidR="007E6BD7" w:rsidRDefault="007E6BD7" w:rsidP="00492A7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iu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Quar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75CA69D" w14:textId="77777777" w:rsidR="007E6BD7" w:rsidRPr="00492A78" w:rsidRDefault="007E6BD7" w:rsidP="00492A7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(0506712668)</w:t>
      </w:r>
    </w:p>
    <w:sectPr w:rsidR="007E6BD7" w:rsidRPr="00492A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yMzI3tTQzMDAyNjZU0lEKTi0uzszPAykwrAUAF+O1CywAAAA="/>
  </w:docVars>
  <w:rsids>
    <w:rsidRoot w:val="00492A78"/>
    <w:rsid w:val="000B4DFA"/>
    <w:rsid w:val="004005B5"/>
    <w:rsid w:val="00415878"/>
    <w:rsid w:val="00492A78"/>
    <w:rsid w:val="007E6BD7"/>
    <w:rsid w:val="00DB797E"/>
    <w:rsid w:val="00EB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E7D30"/>
  <w15:chartTrackingRefBased/>
  <w15:docId w15:val="{BFC835BE-A765-4E1D-B582-70ACBB411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Asante Nsiah</dc:creator>
  <cp:keywords/>
  <dc:description/>
  <cp:lastModifiedBy>Francis Asante Nsiah</cp:lastModifiedBy>
  <cp:revision>3</cp:revision>
  <dcterms:created xsi:type="dcterms:W3CDTF">2023-06-03T09:47:00Z</dcterms:created>
  <dcterms:modified xsi:type="dcterms:W3CDTF">2023-06-03T10:48:00Z</dcterms:modified>
</cp:coreProperties>
</file>